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A7701D" w:rsidRPr="00992874" w14:paraId="06C306C7" w14:textId="77777777" w:rsidTr="00B75C98">
        <w:trPr>
          <w:trHeight w:val="512"/>
        </w:trPr>
        <w:tc>
          <w:tcPr>
            <w:tcW w:w="2898" w:type="dxa"/>
            <w:gridSpan w:val="3"/>
          </w:tcPr>
          <w:p w14:paraId="330F2F94" w14:textId="6250594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68A11582" w14:textId="3F7DD1E2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A7701D" w:rsidRPr="00992874" w14:paraId="43B62F27" w14:textId="77777777" w:rsidTr="00B75C98">
        <w:trPr>
          <w:trHeight w:val="503"/>
        </w:trPr>
        <w:tc>
          <w:tcPr>
            <w:tcW w:w="2898" w:type="dxa"/>
            <w:gridSpan w:val="3"/>
          </w:tcPr>
          <w:p w14:paraId="02E7BF03" w14:textId="163E652A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72BBC6BC" w14:textId="77777777" w:rsidR="00A7701D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0F978AD8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7500302E" w14:textId="77777777" w:rsidTr="000F44D1">
        <w:tc>
          <w:tcPr>
            <w:tcW w:w="2898" w:type="dxa"/>
            <w:gridSpan w:val="3"/>
          </w:tcPr>
          <w:p w14:paraId="3F3BBBDE" w14:textId="03A44FFF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71A2FF2C" w14:textId="7478141B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1</w:t>
            </w:r>
            <w:r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/2021</w:t>
            </w:r>
          </w:p>
        </w:tc>
        <w:tc>
          <w:tcPr>
            <w:tcW w:w="2610" w:type="dxa"/>
            <w:gridSpan w:val="2"/>
          </w:tcPr>
          <w:p w14:paraId="15243EC9" w14:textId="6DE2428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2A896BFA" w14:textId="6D1F9358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6</w:t>
            </w:r>
            <w:r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/2021</w:t>
            </w:r>
          </w:p>
        </w:tc>
      </w:tr>
      <w:tr w:rsidR="00A7701D" w:rsidRPr="00992874" w14:paraId="22B3F155" w14:textId="77777777" w:rsidTr="003A6D11">
        <w:trPr>
          <w:trHeight w:val="1448"/>
        </w:trPr>
        <w:tc>
          <w:tcPr>
            <w:tcW w:w="2898" w:type="dxa"/>
            <w:gridSpan w:val="3"/>
          </w:tcPr>
          <w:p w14:paraId="01361D9F" w14:textId="77777777" w:rsidR="00A7701D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141B103E" w14:textId="77777777" w:rsidR="00A7701D" w:rsidRDefault="00A7701D" w:rsidP="00A7701D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6D4AC5D5" w14:textId="77777777" w:rsidR="00A7701D" w:rsidRDefault="00A7701D" w:rsidP="00A7701D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1D7E5503" w14:textId="68946145" w:rsidR="00A7701D" w:rsidRPr="003A6D11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1290185A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6B51E985" w14:textId="77777777" w:rsidR="00A7701D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40787F70" w14:textId="77777777" w:rsidR="00A7701D" w:rsidRDefault="00A7701D" w:rsidP="00A7701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69BDC9B8" w14:textId="77777777" w:rsidR="00A7701D" w:rsidRDefault="00A7701D" w:rsidP="00A7701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30F09679" w14:textId="77777777" w:rsidR="00A7701D" w:rsidRDefault="00A7701D" w:rsidP="00A7701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2149FD4A" w14:textId="18C978C0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042A1A99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  <w:p w14:paraId="014DDA14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22EAF530" w14:textId="77777777" w:rsidTr="00977F28">
        <w:tc>
          <w:tcPr>
            <w:tcW w:w="9558" w:type="dxa"/>
            <w:gridSpan w:val="7"/>
          </w:tcPr>
          <w:p w14:paraId="6C3E08F8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A7701D" w:rsidRPr="00992874" w14:paraId="38D46F44" w14:textId="77777777" w:rsidTr="00646616">
        <w:trPr>
          <w:trHeight w:val="431"/>
        </w:trPr>
        <w:tc>
          <w:tcPr>
            <w:tcW w:w="648" w:type="dxa"/>
            <w:gridSpan w:val="2"/>
          </w:tcPr>
          <w:p w14:paraId="2ACD01A3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15C4A3D5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33CDDF26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BF67431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A7701D" w:rsidRPr="00992874" w14:paraId="0189E75C" w14:textId="77777777" w:rsidTr="00646616">
        <w:trPr>
          <w:trHeight w:val="567"/>
        </w:trPr>
        <w:tc>
          <w:tcPr>
            <w:tcW w:w="648" w:type="dxa"/>
            <w:gridSpan w:val="2"/>
          </w:tcPr>
          <w:p w14:paraId="48BD5A18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336351E" w14:textId="5566F522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lan</w:t>
            </w:r>
            <w:r>
              <w:rPr>
                <w:rFonts w:ascii="Cambria" w:hAnsi="Cambria"/>
                <w:sz w:val="24"/>
                <w:szCs w:val="24"/>
              </w:rPr>
              <w:t xml:space="preserve"> for building conveyor belt.</w:t>
            </w:r>
          </w:p>
        </w:tc>
        <w:tc>
          <w:tcPr>
            <w:tcW w:w="1170" w:type="dxa"/>
          </w:tcPr>
          <w:p w14:paraId="71A0970A" w14:textId="193275BC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.02.21</w:t>
            </w:r>
          </w:p>
        </w:tc>
        <w:tc>
          <w:tcPr>
            <w:tcW w:w="3420" w:type="dxa"/>
            <w:gridSpan w:val="2"/>
          </w:tcPr>
          <w:p w14:paraId="38CF3DFD" w14:textId="1958AEE9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</w:t>
            </w:r>
          </w:p>
        </w:tc>
      </w:tr>
      <w:tr w:rsidR="00A7701D" w:rsidRPr="00992874" w14:paraId="00DD5FC7" w14:textId="77777777" w:rsidTr="00646616">
        <w:trPr>
          <w:trHeight w:val="567"/>
        </w:trPr>
        <w:tc>
          <w:tcPr>
            <w:tcW w:w="648" w:type="dxa"/>
            <w:gridSpan w:val="2"/>
          </w:tcPr>
          <w:p w14:paraId="227D5CBC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E5B677F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39E5840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CAC80FD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28908D68" w14:textId="77777777" w:rsidTr="00646616">
        <w:trPr>
          <w:trHeight w:val="567"/>
        </w:trPr>
        <w:tc>
          <w:tcPr>
            <w:tcW w:w="648" w:type="dxa"/>
            <w:gridSpan w:val="2"/>
          </w:tcPr>
          <w:p w14:paraId="47AFFE21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45B5119B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712F8A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7399EDE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6E1B1501" w14:textId="77777777" w:rsidTr="00977F28">
        <w:tc>
          <w:tcPr>
            <w:tcW w:w="9558" w:type="dxa"/>
            <w:gridSpan w:val="7"/>
          </w:tcPr>
          <w:p w14:paraId="4C8D91B1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A7701D" w:rsidRPr="00992874" w14:paraId="71C91086" w14:textId="77777777" w:rsidTr="00F6538C">
        <w:tc>
          <w:tcPr>
            <w:tcW w:w="597" w:type="dxa"/>
          </w:tcPr>
          <w:p w14:paraId="2001C22C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7E82E0BB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DF46276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237244E0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A7701D" w:rsidRPr="00992874" w14:paraId="2E29A5BE" w14:textId="77777777" w:rsidTr="00646616">
        <w:trPr>
          <w:trHeight w:val="567"/>
        </w:trPr>
        <w:tc>
          <w:tcPr>
            <w:tcW w:w="597" w:type="dxa"/>
          </w:tcPr>
          <w:p w14:paraId="498BEC00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17E997A4" w14:textId="273892F4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athering materials for building conveyor belt</w:t>
            </w:r>
          </w:p>
        </w:tc>
        <w:tc>
          <w:tcPr>
            <w:tcW w:w="1170" w:type="dxa"/>
          </w:tcPr>
          <w:p w14:paraId="776B27AC" w14:textId="353C3E55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4.02.21</w:t>
            </w:r>
          </w:p>
        </w:tc>
        <w:tc>
          <w:tcPr>
            <w:tcW w:w="3420" w:type="dxa"/>
            <w:gridSpan w:val="2"/>
          </w:tcPr>
          <w:p w14:paraId="64DDDB0E" w14:textId="1541B6A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A7701D" w:rsidRPr="00992874" w14:paraId="403A36B2" w14:textId="77777777" w:rsidTr="00646616">
        <w:trPr>
          <w:trHeight w:val="567"/>
        </w:trPr>
        <w:tc>
          <w:tcPr>
            <w:tcW w:w="597" w:type="dxa"/>
          </w:tcPr>
          <w:p w14:paraId="0EC834F4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31A440B2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552AE28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FEFDE91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7395BCFA" w14:textId="77777777" w:rsidTr="00646616">
        <w:trPr>
          <w:trHeight w:val="567"/>
        </w:trPr>
        <w:tc>
          <w:tcPr>
            <w:tcW w:w="597" w:type="dxa"/>
          </w:tcPr>
          <w:p w14:paraId="14511239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0534DA18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79F85D6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DDE48A6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08A6434F" w14:textId="77777777" w:rsidTr="00977F28">
        <w:tc>
          <w:tcPr>
            <w:tcW w:w="9558" w:type="dxa"/>
            <w:gridSpan w:val="7"/>
          </w:tcPr>
          <w:p w14:paraId="527FB742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A7701D" w:rsidRPr="00992874" w14:paraId="26390B4A" w14:textId="77777777" w:rsidTr="00F6538C">
        <w:tc>
          <w:tcPr>
            <w:tcW w:w="648" w:type="dxa"/>
            <w:gridSpan w:val="2"/>
          </w:tcPr>
          <w:p w14:paraId="6D70E97D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1FBA5EAB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4BCE7C25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B7D6FDB" w14:textId="77777777" w:rsidR="00A7701D" w:rsidRPr="00992874" w:rsidRDefault="00A7701D" w:rsidP="00A7701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A7701D" w:rsidRPr="00992874" w14:paraId="7D41BF3B" w14:textId="77777777" w:rsidTr="00646616">
        <w:trPr>
          <w:trHeight w:val="567"/>
        </w:trPr>
        <w:tc>
          <w:tcPr>
            <w:tcW w:w="648" w:type="dxa"/>
            <w:gridSpan w:val="2"/>
          </w:tcPr>
          <w:p w14:paraId="7572CA7B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FCEBE27" w14:textId="3B23A261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athering materials for building conveyor belt</w:t>
            </w:r>
          </w:p>
        </w:tc>
        <w:tc>
          <w:tcPr>
            <w:tcW w:w="1170" w:type="dxa"/>
          </w:tcPr>
          <w:p w14:paraId="4961C68B" w14:textId="045658D8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8.02.21</w:t>
            </w:r>
          </w:p>
        </w:tc>
        <w:tc>
          <w:tcPr>
            <w:tcW w:w="3420" w:type="dxa"/>
            <w:gridSpan w:val="2"/>
          </w:tcPr>
          <w:p w14:paraId="470A9D4F" w14:textId="20637CE2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A7701D" w:rsidRPr="00992874" w14:paraId="42368F0F" w14:textId="77777777" w:rsidTr="00646616">
        <w:trPr>
          <w:trHeight w:val="567"/>
        </w:trPr>
        <w:tc>
          <w:tcPr>
            <w:tcW w:w="648" w:type="dxa"/>
            <w:gridSpan w:val="2"/>
          </w:tcPr>
          <w:p w14:paraId="5E522AF9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1478C12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0D53A74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0F301231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A7701D" w:rsidRPr="00992874" w14:paraId="7EB5E5BD" w14:textId="77777777" w:rsidTr="00646616">
        <w:trPr>
          <w:trHeight w:val="567"/>
        </w:trPr>
        <w:tc>
          <w:tcPr>
            <w:tcW w:w="648" w:type="dxa"/>
            <w:gridSpan w:val="2"/>
          </w:tcPr>
          <w:p w14:paraId="421B0CB3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2C313E2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0DE8B50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493371B" w14:textId="77777777" w:rsidR="00A7701D" w:rsidRPr="00992874" w:rsidRDefault="00A7701D" w:rsidP="00A7701D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33B892F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3E0A9DED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4925499B" w14:textId="77777777" w:rsidTr="007613C4">
        <w:tc>
          <w:tcPr>
            <w:tcW w:w="3192" w:type="dxa"/>
          </w:tcPr>
          <w:p w14:paraId="38595C5F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57398918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554D3CBA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0F1F91B3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3685A763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C66B5" w14:textId="77777777" w:rsidR="00805F94" w:rsidRDefault="00805F94" w:rsidP="004A2104">
      <w:pPr>
        <w:spacing w:after="0" w:line="240" w:lineRule="auto"/>
      </w:pPr>
      <w:r>
        <w:separator/>
      </w:r>
    </w:p>
  </w:endnote>
  <w:endnote w:type="continuationSeparator" w:id="0">
    <w:p w14:paraId="0DBE972B" w14:textId="77777777" w:rsidR="00805F94" w:rsidRDefault="00805F94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B7789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3E5AC32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8ACC0" w14:textId="77777777" w:rsidR="00805F94" w:rsidRDefault="00805F94" w:rsidP="004A2104">
      <w:pPr>
        <w:spacing w:after="0" w:line="240" w:lineRule="auto"/>
      </w:pPr>
      <w:r>
        <w:separator/>
      </w:r>
    </w:p>
  </w:footnote>
  <w:footnote w:type="continuationSeparator" w:id="0">
    <w:p w14:paraId="573FB787" w14:textId="77777777" w:rsidR="00805F94" w:rsidRDefault="00805F94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D89A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3CDEBEB7" wp14:editId="48473B03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3DCC4C89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DCyMDawMLQwtTRW0lEKTi0uzszPAykwrAUAp7Hiii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05F94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7701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CC7683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4-25T07:15:00Z</dcterms:modified>
</cp:coreProperties>
</file>